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4A7C" w:rsidRDefault="006C4A7C" w:rsidP="006C4A7C">
      <w:pPr>
        <w:jc w:val="right"/>
        <w:rPr>
          <w:rFonts w:ascii="Cordia New" w:hAnsi="Cordia New" w:cs="Cordia New"/>
          <w:b/>
          <w:bCs/>
          <w:sz w:val="40"/>
          <w:szCs w:val="40"/>
        </w:rPr>
      </w:pPr>
    </w:p>
    <w:p w:rsidR="008E0AA6" w:rsidRPr="006C4A7C" w:rsidRDefault="006C4A7C" w:rsidP="006C4A7C">
      <w:pPr>
        <w:jc w:val="center"/>
        <w:rPr>
          <w:rFonts w:ascii="Cordia New" w:hAnsi="Cordia New" w:cs="Cordia New"/>
          <w:sz w:val="36"/>
          <w:szCs w:val="36"/>
        </w:rPr>
      </w:pPr>
      <w:r w:rsidRPr="006C4A7C">
        <w:rPr>
          <w:rFonts w:ascii="Cordia New" w:hAnsi="Cordia New" w:cs="Cordia New"/>
          <w:b/>
          <w:bCs/>
          <w:sz w:val="36"/>
          <w:szCs w:val="36"/>
        </w:rPr>
        <w:t>Lab</w:t>
      </w:r>
      <w:r w:rsidR="003D07B9" w:rsidRPr="006C4A7C">
        <w:rPr>
          <w:rFonts w:ascii="Cordia New" w:hAnsi="Cordia New" w:cs="Cordia New"/>
          <w:b/>
          <w:bCs/>
          <w:sz w:val="36"/>
          <w:szCs w:val="36"/>
          <w:cs/>
        </w:rPr>
        <w:t xml:space="preserve"> </w:t>
      </w:r>
      <w:r w:rsidR="00540308">
        <w:rPr>
          <w:rFonts w:ascii="Cordia New" w:hAnsi="Cordia New" w:cs="Cordia New"/>
          <w:b/>
          <w:bCs/>
          <w:sz w:val="36"/>
          <w:szCs w:val="36"/>
        </w:rPr>
        <w:t>2</w:t>
      </w:r>
    </w:p>
    <w:p w:rsidR="006C4A7C" w:rsidRPr="006C4A7C" w:rsidRDefault="00A93E18" w:rsidP="006C4A7C">
      <w:pPr>
        <w:jc w:val="center"/>
        <w:rPr>
          <w:rFonts w:ascii="Cordia New" w:hAnsi="Cordia New" w:cs="Cordia New"/>
          <w:b/>
          <w:bCs/>
          <w:sz w:val="36"/>
          <w:szCs w:val="36"/>
        </w:rPr>
      </w:pPr>
      <w:r>
        <w:rPr>
          <w:rFonts w:ascii="Cordia New" w:hAnsi="Cordia New" w:cs="Cordia New"/>
          <w:b/>
          <w:bCs/>
          <w:sz w:val="36"/>
          <w:szCs w:val="36"/>
        </w:rPr>
        <w:t>Install</w:t>
      </w:r>
      <w:r w:rsidR="00E022F7">
        <w:rPr>
          <w:rFonts w:ascii="Cordia New" w:hAnsi="Cordia New" w:cs="Cordia New"/>
          <w:b/>
          <w:bCs/>
          <w:sz w:val="36"/>
          <w:szCs w:val="36"/>
        </w:rPr>
        <w:t xml:space="preserve"> the </w:t>
      </w:r>
      <w:r>
        <w:rPr>
          <w:rFonts w:ascii="Cordia New" w:hAnsi="Cordia New" w:cs="Cordia New"/>
          <w:b/>
          <w:bCs/>
          <w:sz w:val="36"/>
          <w:szCs w:val="36"/>
        </w:rPr>
        <w:t xml:space="preserve">JAVA </w:t>
      </w:r>
      <w:r w:rsidR="00E022F7">
        <w:rPr>
          <w:rFonts w:ascii="Cordia New" w:hAnsi="Cordia New" w:cs="Cordia New"/>
          <w:b/>
          <w:bCs/>
          <w:sz w:val="36"/>
          <w:szCs w:val="36"/>
        </w:rPr>
        <w:t>editor</w:t>
      </w:r>
    </w:p>
    <w:p w:rsidR="003D07B9" w:rsidRDefault="006C4A7C" w:rsidP="00DC736B">
      <w:pPr>
        <w:rPr>
          <w:rFonts w:ascii="Cordia New" w:hAnsi="Cordia New" w:cs="Cordia New"/>
          <w:sz w:val="32"/>
          <w:szCs w:val="32"/>
        </w:rPr>
      </w:pPr>
      <w:r w:rsidRPr="006C3B86">
        <w:rPr>
          <w:rFonts w:ascii="Cordia New" w:hAnsi="Cordia New" w:cs="Cordia New"/>
          <w:b/>
          <w:bCs/>
          <w:sz w:val="32"/>
          <w:szCs w:val="32"/>
        </w:rPr>
        <w:t>Name-Surname</w:t>
      </w:r>
      <w:r w:rsidR="003D07B9" w:rsidRPr="006C4A7C">
        <w:rPr>
          <w:rFonts w:ascii="Cordia New" w:hAnsi="Cordia New" w:cs="Cordia New"/>
          <w:sz w:val="32"/>
          <w:szCs w:val="32"/>
        </w:rPr>
        <w:t>………………………………</w:t>
      </w:r>
      <w:r w:rsidR="006C3B86">
        <w:rPr>
          <w:rFonts w:ascii="Cordia New" w:hAnsi="Cordia New" w:cs="Cordia New" w:hint="cs"/>
          <w:sz w:val="32"/>
          <w:szCs w:val="32"/>
          <w:cs/>
        </w:rPr>
        <w:t>......</w:t>
      </w:r>
      <w:r w:rsidRPr="006C3B86">
        <w:rPr>
          <w:rFonts w:ascii="Cordia New" w:hAnsi="Cordia New" w:cs="Cordia New"/>
          <w:b/>
          <w:bCs/>
          <w:sz w:val="32"/>
          <w:szCs w:val="32"/>
        </w:rPr>
        <w:t>Student No</w:t>
      </w:r>
      <w:r>
        <w:rPr>
          <w:rFonts w:ascii="Cordia New" w:hAnsi="Cordia New" w:cs="Cordia New"/>
          <w:sz w:val="32"/>
          <w:szCs w:val="32"/>
        </w:rPr>
        <w:t>.</w:t>
      </w:r>
      <w:r w:rsidR="003D07B9" w:rsidRPr="006C4A7C">
        <w:rPr>
          <w:rFonts w:ascii="Cordia New" w:hAnsi="Cordia New" w:cs="Cordia New"/>
          <w:sz w:val="32"/>
          <w:szCs w:val="32"/>
          <w:cs/>
        </w:rPr>
        <w:t>.......................................</w:t>
      </w:r>
      <w:r w:rsidR="003D07B9" w:rsidRPr="006C3B86">
        <w:rPr>
          <w:rFonts w:ascii="Cordia New" w:hAnsi="Cordia New" w:cs="Cordia New"/>
          <w:b/>
          <w:bCs/>
          <w:sz w:val="32"/>
          <w:szCs w:val="32"/>
        </w:rPr>
        <w:t xml:space="preserve">Section </w:t>
      </w:r>
      <w:r w:rsidR="00E022F7">
        <w:rPr>
          <w:rFonts w:ascii="Cordia New" w:hAnsi="Cordia New" w:cs="Cordia New"/>
          <w:b/>
          <w:bCs/>
          <w:sz w:val="32"/>
          <w:szCs w:val="32"/>
        </w:rPr>
        <w:t>(LAB</w:t>
      </w:r>
      <w:r w:rsidR="006C3B86">
        <w:rPr>
          <w:rFonts w:ascii="Cordia New" w:hAnsi="Cordia New" w:cs="Cordia New"/>
          <w:b/>
          <w:bCs/>
          <w:sz w:val="32"/>
          <w:szCs w:val="32"/>
        </w:rPr>
        <w:t>)</w:t>
      </w:r>
      <w:r w:rsidR="003D07B9" w:rsidRPr="006C4A7C">
        <w:rPr>
          <w:rFonts w:ascii="Cordia New" w:hAnsi="Cordia New" w:cs="Cordia New"/>
          <w:sz w:val="32"/>
          <w:szCs w:val="32"/>
        </w:rPr>
        <w:t>……………</w:t>
      </w:r>
    </w:p>
    <w:p w:rsidR="00E022F7" w:rsidRDefault="00E022F7" w:rsidP="00DC736B">
      <w:pPr>
        <w:rPr>
          <w:rFonts w:ascii="Cordia New" w:hAnsi="Cordia New" w:cs="Cordia New"/>
          <w:b/>
          <w:bCs/>
          <w:sz w:val="32"/>
          <w:szCs w:val="32"/>
        </w:rPr>
      </w:pPr>
      <w:r w:rsidRPr="00E022F7">
        <w:rPr>
          <w:rFonts w:ascii="Cordia New" w:hAnsi="Cordia New" w:cs="Cordia New"/>
          <w:b/>
          <w:bCs/>
          <w:sz w:val="32"/>
          <w:szCs w:val="32"/>
        </w:rPr>
        <w:t>Lab instruction</w:t>
      </w:r>
    </w:p>
    <w:p w:rsidR="00632D46" w:rsidRDefault="00DF2E56" w:rsidP="00E022F7">
      <w:pPr>
        <w:pStyle w:val="ListParagraph"/>
        <w:numPr>
          <w:ilvl w:val="0"/>
          <w:numId w:val="20"/>
        </w:numPr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>Open VS code or JAVA IDE in your computer.</w:t>
      </w:r>
    </w:p>
    <w:p w:rsidR="00DF2E56" w:rsidRDefault="00DF2E56" w:rsidP="00E022F7">
      <w:pPr>
        <w:pStyle w:val="ListParagraph"/>
        <w:numPr>
          <w:ilvl w:val="0"/>
          <w:numId w:val="20"/>
        </w:numPr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>Create a new java class name Countdown.java, then write the following code.</w:t>
      </w: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48387</wp:posOffset>
                </wp:positionH>
                <wp:positionV relativeFrom="paragraph">
                  <wp:posOffset>15545</wp:posOffset>
                </wp:positionV>
                <wp:extent cx="5678805" cy="2626360"/>
                <wp:effectExtent l="7620" t="9525" r="9525" b="1206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8805" cy="2626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F2E56" w:rsidRDefault="00DF2E56" w:rsidP="00DF2E56">
                            <w:pPr>
                              <w:rPr>
                                <w:rFonts w:ascii="Courier New" w:hAnsi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445CF4">
                              <w:rPr>
                                <w:rFonts w:ascii="Courier New" w:hAnsi="Courier New" w:cs="Courier New"/>
                                <w:color w:val="941EDF"/>
                                <w:sz w:val="20"/>
                                <w:szCs w:val="20"/>
                              </w:rPr>
                              <w:t>public</w:t>
                            </w:r>
                            <w:proofErr w:type="gramEnd"/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941EDF"/>
                                <w:sz w:val="20"/>
                                <w:szCs w:val="20"/>
                              </w:rPr>
                              <w:t>class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Countdown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  <w:t>{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  <w:t xml:space="preserve">   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FA6400"/>
                                <w:sz w:val="20"/>
                                <w:szCs w:val="20"/>
                              </w:rPr>
                              <w:t>//-----------------------------------------------------------------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FA6400"/>
                                <w:sz w:val="20"/>
                                <w:szCs w:val="20"/>
                              </w:rPr>
                              <w:br/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FA6400"/>
                                <w:sz w:val="20"/>
                                <w:szCs w:val="20"/>
                              </w:rPr>
                              <w:t xml:space="preserve">//  </w:t>
                            </w:r>
                            <w:r>
                              <w:rPr>
                                <w:rFonts w:ascii="Courier New" w:hAnsi="Courier New" w:cs="Courier New"/>
                                <w:color w:val="FA6400"/>
                                <w:sz w:val="20"/>
                                <w:szCs w:val="20"/>
                              </w:rPr>
                              <w:t>Program By</w:t>
                            </w:r>
                            <w:r>
                              <w:rPr>
                                <w:rFonts w:ascii="Courier New" w:hAnsi="Courier New" w:cs="Courier New"/>
                                <w:color w:val="FA640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AE7B14">
                              <w:rPr>
                                <w:rFonts w:ascii="Courier New" w:hAnsi="Courier New" w:cs="Courier New"/>
                                <w:color w:val="FA6400"/>
                                <w:sz w:val="20"/>
                                <w:szCs w:val="20"/>
                              </w:rPr>
                              <w:t>..(</w:t>
                            </w:r>
                            <w:r w:rsidRPr="00AE7B14">
                              <w:rPr>
                                <w:rFonts w:ascii="Courier New" w:hAnsi="Courier New"/>
                                <w:color w:val="FA6400"/>
                                <w:sz w:val="20"/>
                                <w:szCs w:val="20"/>
                              </w:rPr>
                              <w:t>Your name and Student no.</w:t>
                            </w:r>
                            <w:r w:rsidRPr="00AE7B14">
                              <w:rPr>
                                <w:rFonts w:ascii="Courier New" w:hAnsi="Courier New" w:cs="Courier New"/>
                                <w:color w:val="FA6400"/>
                                <w:sz w:val="20"/>
                                <w:szCs w:val="20"/>
                              </w:rPr>
                              <w:t>)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FA6400"/>
                                <w:sz w:val="20"/>
                                <w:szCs w:val="20"/>
                              </w:rPr>
                              <w:br/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FA6400"/>
                                <w:sz w:val="20"/>
                                <w:szCs w:val="20"/>
                              </w:rPr>
                              <w:t>//-----------------------------------------------------------------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FA6400"/>
                                <w:sz w:val="20"/>
                                <w:szCs w:val="20"/>
                              </w:rPr>
                              <w:br/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941EDF"/>
                                <w:sz w:val="20"/>
                                <w:szCs w:val="20"/>
                              </w:rPr>
                              <w:t>public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941EDF"/>
                                <w:sz w:val="20"/>
                                <w:szCs w:val="20"/>
                              </w:rPr>
                              <w:t>static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941EDF"/>
                                <w:sz w:val="20"/>
                                <w:szCs w:val="20"/>
                              </w:rPr>
                              <w:t>void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main (</w:t>
                            </w:r>
                            <w:proofErr w:type="gramStart"/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tring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  <w:t>[</w:t>
                            </w:r>
                            <w:proofErr w:type="gramEnd"/>
                            <w:r w:rsidRPr="00445CF4"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  <w:t>]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  <w:t xml:space="preserve">   {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  <w:t xml:space="preserve">      </w:t>
                            </w:r>
                            <w:proofErr w:type="spellStart"/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tem.out.print</w:t>
                            </w:r>
                            <w:proofErr w:type="spellEnd"/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CB00"/>
                                <w:sz w:val="20"/>
                                <w:szCs w:val="20"/>
                              </w:rPr>
                              <w:t>"Three... "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  <w:t xml:space="preserve">      </w:t>
                            </w:r>
                            <w:proofErr w:type="spellStart"/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tem.out.print</w:t>
                            </w:r>
                            <w:proofErr w:type="spellEnd"/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CB00"/>
                                <w:sz w:val="20"/>
                                <w:szCs w:val="20"/>
                              </w:rPr>
                              <w:t>"Two... "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  <w:t xml:space="preserve">      </w:t>
                            </w:r>
                            <w:proofErr w:type="spellStart"/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tem.out.print</w:t>
                            </w:r>
                            <w:proofErr w:type="spellEnd"/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CB00"/>
                                <w:sz w:val="20"/>
                                <w:szCs w:val="20"/>
                              </w:rPr>
                              <w:t>"One... "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  <w:t xml:space="preserve">      </w:t>
                            </w:r>
                            <w:proofErr w:type="spellStart"/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tem.out.print</w:t>
                            </w:r>
                            <w:proofErr w:type="spellEnd"/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CB00"/>
                                <w:sz w:val="20"/>
                                <w:szCs w:val="20"/>
                              </w:rPr>
                              <w:t>"Zero... "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  <w:t xml:space="preserve">      </w:t>
                            </w:r>
                            <w:proofErr w:type="spellStart"/>
                            <w:proofErr w:type="gramStart"/>
                            <w:r w:rsidRPr="0067631D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tem.out.println</w:t>
                            </w:r>
                            <w:proofErr w:type="spellEnd"/>
                            <w:r w:rsidRPr="0067631D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B050"/>
                                <w:sz w:val="20"/>
                                <w:szCs w:val="20"/>
                              </w:rPr>
                              <w:t>2010</w:t>
                            </w:r>
                            <w:r w:rsidRPr="0067631D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); </w:t>
                            </w:r>
                          </w:p>
                          <w:p w:rsidR="00DF2E56" w:rsidRDefault="00DF2E56" w:rsidP="00DF2E56">
                            <w:pPr>
                              <w:ind w:firstLine="720"/>
                            </w:pPr>
                            <w:proofErr w:type="spellStart"/>
                            <w:r w:rsidRPr="00C63CFA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tem.out.println</w:t>
                            </w:r>
                            <w:proofErr w:type="spellEnd"/>
                            <w:r w:rsidRPr="00C63CFA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C63CFA">
                              <w:rPr>
                                <w:rFonts w:ascii="Courier New" w:hAnsi="Courier New" w:cs="Courier New"/>
                                <w:color w:val="00CB00"/>
                                <w:sz w:val="20"/>
                                <w:szCs w:val="20"/>
                              </w:rPr>
                              <w:t>"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CB00"/>
                                <w:sz w:val="20"/>
                                <w:szCs w:val="20"/>
                              </w:rPr>
                              <w:t>This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CB00"/>
                                <w:sz w:val="20"/>
                                <w:szCs w:val="20"/>
                              </w:rPr>
                              <w:t xml:space="preserve"> is My First JAVA program </w:t>
                            </w:r>
                            <w:r w:rsidRPr="00C63CFA">
                              <w:rPr>
                                <w:rFonts w:ascii="Courier New" w:hAnsi="Courier New" w:cs="Courier New"/>
                                <w:color w:val="00CB00"/>
                                <w:sz w:val="20"/>
                                <w:szCs w:val="20"/>
                              </w:rPr>
                              <w:t>:"</w:t>
                            </w:r>
                            <w:r w:rsidRPr="00C63CFA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  <w:t xml:space="preserve">   }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9.55pt;margin-top:1.2pt;width:447.15pt;height:206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">
                <v:textbox>
                  <w:txbxContent>
                    <w:p w:rsidR="00DF2E56" w:rsidRDefault="00DF2E56" w:rsidP="00DF2E56">
                      <w:pPr>
                        <w:rPr>
                          <w:rFonts w:ascii="Courier New" w:hAnsi="Courier New"/>
                          <w:color w:val="000000"/>
                          <w:sz w:val="20"/>
                          <w:szCs w:val="20"/>
                        </w:rPr>
                      </w:pPr>
                      <w:proofErr w:type="gramStart"/>
                      <w:r w:rsidRPr="00445CF4">
                        <w:rPr>
                          <w:rFonts w:ascii="Courier New" w:hAnsi="Courier New" w:cs="Courier New"/>
                          <w:color w:val="941EDF"/>
                          <w:sz w:val="20"/>
                          <w:szCs w:val="20"/>
                        </w:rPr>
                        <w:t>public</w:t>
                      </w:r>
                      <w:proofErr w:type="gramEnd"/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445CF4">
                        <w:rPr>
                          <w:rFonts w:ascii="Courier New" w:hAnsi="Courier New" w:cs="Courier New"/>
                          <w:color w:val="941EDF"/>
                          <w:sz w:val="20"/>
                          <w:szCs w:val="20"/>
                        </w:rPr>
                        <w:t>class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Countdown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  <w:t>{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  <w:t xml:space="preserve">   </w:t>
                      </w:r>
                      <w:r w:rsidRPr="00445CF4">
                        <w:rPr>
                          <w:rFonts w:ascii="Courier New" w:hAnsi="Courier New" w:cs="Courier New"/>
                          <w:color w:val="FA6400"/>
                          <w:sz w:val="20"/>
                          <w:szCs w:val="20"/>
                        </w:rPr>
                        <w:t>//-----------------------------------------------------------------</w:t>
                      </w:r>
                      <w:r w:rsidRPr="00445CF4">
                        <w:rPr>
                          <w:rFonts w:ascii="Courier New" w:hAnsi="Courier New" w:cs="Courier New"/>
                          <w:color w:val="FA6400"/>
                          <w:sz w:val="20"/>
                          <w:szCs w:val="20"/>
                        </w:rPr>
                        <w:br/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</w:t>
                      </w:r>
                      <w:r w:rsidRPr="00445CF4">
                        <w:rPr>
                          <w:rFonts w:ascii="Courier New" w:hAnsi="Courier New" w:cs="Courier New"/>
                          <w:color w:val="FA6400"/>
                          <w:sz w:val="20"/>
                          <w:szCs w:val="20"/>
                        </w:rPr>
                        <w:t xml:space="preserve">//  </w:t>
                      </w:r>
                      <w:r>
                        <w:rPr>
                          <w:rFonts w:ascii="Courier New" w:hAnsi="Courier New" w:cs="Courier New"/>
                          <w:color w:val="FA6400"/>
                          <w:sz w:val="20"/>
                          <w:szCs w:val="20"/>
                        </w:rPr>
                        <w:t>Program By</w:t>
                      </w:r>
                      <w:r>
                        <w:rPr>
                          <w:rFonts w:ascii="Courier New" w:hAnsi="Courier New" w:cs="Courier New"/>
                          <w:color w:val="FA6400"/>
                          <w:sz w:val="32"/>
                          <w:szCs w:val="32"/>
                        </w:rPr>
                        <w:t xml:space="preserve"> </w:t>
                      </w:r>
                      <w:r w:rsidRPr="00AE7B14">
                        <w:rPr>
                          <w:rFonts w:ascii="Courier New" w:hAnsi="Courier New" w:cs="Courier New"/>
                          <w:color w:val="FA6400"/>
                          <w:sz w:val="20"/>
                          <w:szCs w:val="20"/>
                        </w:rPr>
                        <w:t>..(</w:t>
                      </w:r>
                      <w:r w:rsidRPr="00AE7B14">
                        <w:rPr>
                          <w:rFonts w:ascii="Courier New" w:hAnsi="Courier New"/>
                          <w:color w:val="FA6400"/>
                          <w:sz w:val="20"/>
                          <w:szCs w:val="20"/>
                        </w:rPr>
                        <w:t>Your name and Student no.</w:t>
                      </w:r>
                      <w:r w:rsidRPr="00AE7B14">
                        <w:rPr>
                          <w:rFonts w:ascii="Courier New" w:hAnsi="Courier New" w:cs="Courier New"/>
                          <w:color w:val="FA6400"/>
                          <w:sz w:val="20"/>
                          <w:szCs w:val="20"/>
                        </w:rPr>
                        <w:t>)</w:t>
                      </w:r>
                      <w:r w:rsidRPr="00445CF4">
                        <w:rPr>
                          <w:rFonts w:ascii="Courier New" w:hAnsi="Courier New" w:cs="Courier New"/>
                          <w:color w:val="FA6400"/>
                          <w:sz w:val="20"/>
                          <w:szCs w:val="20"/>
                        </w:rPr>
                        <w:br/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</w:t>
                      </w:r>
                      <w:r w:rsidRPr="00445CF4">
                        <w:rPr>
                          <w:rFonts w:ascii="Courier New" w:hAnsi="Courier New" w:cs="Courier New"/>
                          <w:color w:val="FA6400"/>
                          <w:sz w:val="20"/>
                          <w:szCs w:val="20"/>
                        </w:rPr>
                        <w:t>//-----------------------------------------------------------------</w:t>
                      </w:r>
                      <w:r w:rsidRPr="00445CF4">
                        <w:rPr>
                          <w:rFonts w:ascii="Courier New" w:hAnsi="Courier New" w:cs="Courier New"/>
                          <w:color w:val="FA6400"/>
                          <w:sz w:val="20"/>
                          <w:szCs w:val="20"/>
                        </w:rPr>
                        <w:br/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</w:t>
                      </w:r>
                      <w:r w:rsidRPr="00445CF4">
                        <w:rPr>
                          <w:rFonts w:ascii="Courier New" w:hAnsi="Courier New" w:cs="Courier New"/>
                          <w:color w:val="941EDF"/>
                          <w:sz w:val="20"/>
                          <w:szCs w:val="20"/>
                        </w:rPr>
                        <w:t>public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445CF4">
                        <w:rPr>
                          <w:rFonts w:ascii="Courier New" w:hAnsi="Courier New" w:cs="Courier New"/>
                          <w:color w:val="941EDF"/>
                          <w:sz w:val="20"/>
                          <w:szCs w:val="20"/>
                        </w:rPr>
                        <w:t>static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445CF4">
                        <w:rPr>
                          <w:rFonts w:ascii="Courier New" w:hAnsi="Courier New" w:cs="Courier New"/>
                          <w:color w:val="941EDF"/>
                          <w:sz w:val="20"/>
                          <w:szCs w:val="20"/>
                        </w:rPr>
                        <w:t>void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main (</w:t>
                      </w:r>
                      <w:proofErr w:type="gramStart"/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tring</w:t>
                      </w:r>
                      <w:r w:rsidRPr="00445CF4"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  <w:t>[</w:t>
                      </w:r>
                      <w:proofErr w:type="gramEnd"/>
                      <w:r w:rsidRPr="00445CF4"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  <w:t>]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rgs</w:t>
                      </w:r>
                      <w:proofErr w:type="spellEnd"/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  <w:t xml:space="preserve">   {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  <w:t xml:space="preserve">      </w:t>
                      </w:r>
                      <w:proofErr w:type="spellStart"/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tem.out.print</w:t>
                      </w:r>
                      <w:proofErr w:type="spellEnd"/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r w:rsidRPr="00445CF4">
                        <w:rPr>
                          <w:rFonts w:ascii="Courier New" w:hAnsi="Courier New" w:cs="Courier New"/>
                          <w:color w:val="00CB00"/>
                          <w:sz w:val="20"/>
                          <w:szCs w:val="20"/>
                        </w:rPr>
                        <w:t>"Three... "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  <w:t xml:space="preserve">      </w:t>
                      </w:r>
                      <w:proofErr w:type="spellStart"/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tem.out.print</w:t>
                      </w:r>
                      <w:proofErr w:type="spellEnd"/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r w:rsidRPr="00445CF4">
                        <w:rPr>
                          <w:rFonts w:ascii="Courier New" w:hAnsi="Courier New" w:cs="Courier New"/>
                          <w:color w:val="00CB00"/>
                          <w:sz w:val="20"/>
                          <w:szCs w:val="20"/>
                        </w:rPr>
                        <w:t>"Two... "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  <w:t xml:space="preserve">      </w:t>
                      </w:r>
                      <w:proofErr w:type="spellStart"/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tem.out.print</w:t>
                      </w:r>
                      <w:proofErr w:type="spellEnd"/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r w:rsidRPr="00445CF4">
                        <w:rPr>
                          <w:rFonts w:ascii="Courier New" w:hAnsi="Courier New" w:cs="Courier New"/>
                          <w:color w:val="00CB00"/>
                          <w:sz w:val="20"/>
                          <w:szCs w:val="20"/>
                        </w:rPr>
                        <w:t>"One... "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  <w:t xml:space="preserve">      </w:t>
                      </w:r>
                      <w:proofErr w:type="spellStart"/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tem.out.print</w:t>
                      </w:r>
                      <w:proofErr w:type="spellEnd"/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r w:rsidRPr="00445CF4">
                        <w:rPr>
                          <w:rFonts w:ascii="Courier New" w:hAnsi="Courier New" w:cs="Courier New"/>
                          <w:color w:val="00CB00"/>
                          <w:sz w:val="20"/>
                          <w:szCs w:val="20"/>
                        </w:rPr>
                        <w:t>"Zero... "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  <w:t xml:space="preserve">      </w:t>
                      </w:r>
                      <w:proofErr w:type="spellStart"/>
                      <w:proofErr w:type="gramStart"/>
                      <w:r w:rsidRPr="0067631D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tem.out.println</w:t>
                      </w:r>
                      <w:proofErr w:type="spellEnd"/>
                      <w:r w:rsidRPr="0067631D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B050"/>
                          <w:sz w:val="20"/>
                          <w:szCs w:val="20"/>
                        </w:rPr>
                        <w:t>2010</w:t>
                      </w:r>
                      <w:r w:rsidRPr="0067631D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); </w:t>
                      </w:r>
                    </w:p>
                    <w:p w:rsidR="00DF2E56" w:rsidRDefault="00DF2E56" w:rsidP="00DF2E56">
                      <w:pPr>
                        <w:ind w:firstLine="720"/>
                      </w:pPr>
                      <w:proofErr w:type="spellStart"/>
                      <w:r w:rsidRPr="00C63CFA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tem.out.println</w:t>
                      </w:r>
                      <w:proofErr w:type="spellEnd"/>
                      <w:r w:rsidRPr="00C63CFA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r w:rsidRPr="00C63CFA">
                        <w:rPr>
                          <w:rFonts w:ascii="Courier New" w:hAnsi="Courier New" w:cs="Courier New"/>
                          <w:color w:val="00CB00"/>
                          <w:sz w:val="20"/>
                          <w:szCs w:val="20"/>
                        </w:rPr>
                        <w:t>"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CB00"/>
                          <w:sz w:val="20"/>
                          <w:szCs w:val="20"/>
                        </w:rPr>
                        <w:t>This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CB00"/>
                          <w:sz w:val="20"/>
                          <w:szCs w:val="20"/>
                        </w:rPr>
                        <w:t xml:space="preserve"> is My First JAVA program </w:t>
                      </w:r>
                      <w:r w:rsidRPr="00C63CFA">
                        <w:rPr>
                          <w:rFonts w:ascii="Courier New" w:hAnsi="Courier New" w:cs="Courier New"/>
                          <w:color w:val="00CB00"/>
                          <w:sz w:val="20"/>
                          <w:szCs w:val="20"/>
                        </w:rPr>
                        <w:t>:"</w:t>
                      </w:r>
                      <w:r w:rsidRPr="00C63CFA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  <w:t xml:space="preserve">   }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F2E56" w:rsidRDefault="00DF2E56" w:rsidP="00DF2E56">
      <w:pPr>
        <w:pStyle w:val="ListParagraph"/>
        <w:rPr>
          <w:rFonts w:ascii="Cordia New" w:hAnsi="Cordia New" w:cs="Cordia New"/>
          <w:color w:val="FF0000"/>
          <w:sz w:val="32"/>
          <w:szCs w:val="32"/>
        </w:rPr>
      </w:pPr>
    </w:p>
    <w:p w:rsidR="006806B1" w:rsidRPr="008E036D" w:rsidRDefault="006806B1" w:rsidP="006806B1">
      <w:pPr>
        <w:pStyle w:val="ListParagraph"/>
        <w:numPr>
          <w:ilvl w:val="0"/>
          <w:numId w:val="20"/>
        </w:numPr>
        <w:rPr>
          <w:rFonts w:ascii="Cordia New" w:hAnsi="Cordia New" w:cs="Cordia New"/>
          <w:sz w:val="32"/>
          <w:szCs w:val="32"/>
        </w:rPr>
      </w:pPr>
      <w:r w:rsidRPr="008E036D">
        <w:rPr>
          <w:rFonts w:ascii="Cordia New" w:hAnsi="Cordia New" w:cs="Cordia New"/>
          <w:sz w:val="32"/>
          <w:szCs w:val="32"/>
        </w:rPr>
        <w:t xml:space="preserve">Share VS code screen </w:t>
      </w:r>
      <w:r w:rsidR="003E063D" w:rsidRPr="008E036D">
        <w:rPr>
          <w:rFonts w:ascii="Cordia New" w:hAnsi="Cordia New" w:cs="Cordia New"/>
          <w:sz w:val="32"/>
          <w:szCs w:val="32"/>
        </w:rPr>
        <w:t xml:space="preserve">and run the program </w:t>
      </w:r>
      <w:r w:rsidRPr="008E036D">
        <w:rPr>
          <w:rFonts w:ascii="Cordia New" w:hAnsi="Cordia New" w:cs="Cordia New"/>
          <w:sz w:val="32"/>
          <w:szCs w:val="32"/>
        </w:rPr>
        <w:t xml:space="preserve">to </w:t>
      </w:r>
      <w:r w:rsidR="008E2C95" w:rsidRPr="008E036D">
        <w:rPr>
          <w:rFonts w:ascii="Cordia New" w:hAnsi="Cordia New" w:cs="Cordia New"/>
          <w:sz w:val="32"/>
          <w:szCs w:val="32"/>
        </w:rPr>
        <w:t xml:space="preserve">the </w:t>
      </w:r>
      <w:r w:rsidRPr="008E036D">
        <w:rPr>
          <w:rFonts w:ascii="Cordia New" w:hAnsi="Cordia New" w:cs="Cordia New"/>
          <w:sz w:val="32"/>
          <w:szCs w:val="32"/>
        </w:rPr>
        <w:t>teacher assistant (TA) to get the score.</w:t>
      </w:r>
    </w:p>
    <w:p w:rsidR="003E063D" w:rsidRDefault="00DF2E56" w:rsidP="006806B1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B3FF80" wp14:editId="6B5DB886">
                <wp:simplePos x="0" y="0"/>
                <wp:positionH relativeFrom="margin">
                  <wp:posOffset>241401</wp:posOffset>
                </wp:positionH>
                <wp:positionV relativeFrom="paragraph">
                  <wp:posOffset>106782</wp:posOffset>
                </wp:positionV>
                <wp:extent cx="5678805" cy="709631"/>
                <wp:effectExtent l="0" t="0" r="17145" b="14605"/>
                <wp:wrapNone/>
                <wp:docPr id="7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8805" cy="7096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E063D" w:rsidRPr="003E063D" w:rsidRDefault="00DF2E56" w:rsidP="003E063D">
                            <w:pPr>
                              <w:pStyle w:val="ListParagraph"/>
                              <w:rPr>
                                <w:rFonts w:ascii="Cordia New" w:hAnsi="Cordia New" w:cs="Cordia New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rdia New" w:hAnsi="Cordia New" w:cs="Cordia New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Checkpoint 1 </w:t>
                            </w:r>
                            <w:proofErr w:type="gramStart"/>
                            <w:r w:rsidR="003E063D" w:rsidRPr="003E063D">
                              <w:rPr>
                                <w:rFonts w:ascii="Cordia New" w:hAnsi="Cordia New" w:cs="Cordia New"/>
                                <w:b/>
                                <w:bCs/>
                                <w:sz w:val="32"/>
                                <w:szCs w:val="32"/>
                              </w:rPr>
                              <w:t>For</w:t>
                            </w:r>
                            <w:proofErr w:type="gramEnd"/>
                            <w:r w:rsidR="003E063D" w:rsidRPr="003E063D">
                              <w:rPr>
                                <w:rFonts w:ascii="Cordia New" w:hAnsi="Cordia New" w:cs="Cordia New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teacher or TA</w:t>
                            </w:r>
                          </w:p>
                          <w:p w:rsidR="003E063D" w:rsidRDefault="003E063D" w:rsidP="003E063D">
                            <w:pPr>
                              <w:pStyle w:val="ListParagraph"/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󠇀</w:t>
                            </w:r>
                            <w:r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DF2E56"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  <w:t>Run “Countdown</w:t>
                            </w:r>
                            <w:r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  <w:t>” Program.</w:t>
                            </w:r>
                          </w:p>
                          <w:p w:rsidR="003E063D" w:rsidRDefault="003E063D" w:rsidP="003E063D">
                            <w:pPr>
                              <w:ind w:firstLine="72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B3FF80" id="Text Box 11" o:spid="_x0000_s1027" type="#_x0000_t202" style="position:absolute;left:0;text-align:left;margin-left:19pt;margin-top:8.4pt;width:447.15pt;height:55.9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">
                <v:textbox>
                  <w:txbxContent>
                    <w:p w:rsidR="003E063D" w:rsidRPr="003E063D" w:rsidRDefault="00DF2E56" w:rsidP="003E063D">
                      <w:pPr>
                        <w:pStyle w:val="ListParagraph"/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  <w:t xml:space="preserve">Checkpoint 1 </w:t>
                      </w:r>
                      <w:proofErr w:type="gramStart"/>
                      <w:r w:rsidR="003E063D" w:rsidRPr="003E063D"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  <w:t>For</w:t>
                      </w:r>
                      <w:proofErr w:type="gramEnd"/>
                      <w:r w:rsidR="003E063D" w:rsidRPr="003E063D"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  <w:t xml:space="preserve"> teacher or TA</w:t>
                      </w:r>
                    </w:p>
                    <w:p w:rsidR="003E063D" w:rsidRDefault="003E063D" w:rsidP="003E063D">
                      <w:pPr>
                        <w:pStyle w:val="ListParagraph"/>
                        <w:rPr>
                          <w:rFonts w:ascii="Cordia New" w:hAnsi="Cordia New" w:cs="Cordia New"/>
                          <w:sz w:val="32"/>
                          <w:szCs w:val="32"/>
                        </w:rPr>
                      </w:pPr>
                      <w:r>
                        <w:rPr>
                          <w:rFonts w:cs="Times New Roman"/>
                          <w:sz w:val="32"/>
                          <w:szCs w:val="32"/>
                        </w:rPr>
                        <w:t>󠇀</w:t>
                      </w:r>
                      <w:r>
                        <w:rPr>
                          <w:rFonts w:ascii="Cordia New" w:hAnsi="Cordia New" w:cs="Cordia New"/>
                          <w:sz w:val="32"/>
                          <w:szCs w:val="32"/>
                        </w:rPr>
                        <w:t xml:space="preserve"> </w:t>
                      </w:r>
                      <w:r w:rsidR="00DF2E56">
                        <w:rPr>
                          <w:rFonts w:ascii="Cordia New" w:hAnsi="Cordia New" w:cs="Cordia New"/>
                          <w:sz w:val="32"/>
                          <w:szCs w:val="32"/>
                        </w:rPr>
                        <w:t>Run “Countdown</w:t>
                      </w:r>
                      <w:r>
                        <w:rPr>
                          <w:rFonts w:ascii="Cordia New" w:hAnsi="Cordia New" w:cs="Cordia New"/>
                          <w:sz w:val="32"/>
                          <w:szCs w:val="32"/>
                        </w:rPr>
                        <w:t>” Program.</w:t>
                      </w:r>
                    </w:p>
                    <w:p w:rsidR="003E063D" w:rsidRDefault="003E063D" w:rsidP="003E063D">
                      <w:pPr>
                        <w:ind w:firstLine="72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3E063D" w:rsidRDefault="003E063D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3E063D" w:rsidRDefault="003E063D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6806B1" w:rsidRPr="008E036D" w:rsidRDefault="008E036D" w:rsidP="008E036D">
      <w:pPr>
        <w:pStyle w:val="NoSpacing"/>
        <w:ind w:left="720"/>
        <w:rPr>
          <w:rFonts w:ascii="Cordia New" w:hAnsi="Cordia New" w:cs="Cordia New"/>
          <w:color w:val="FF0000"/>
          <w:sz w:val="28"/>
          <w:szCs w:val="32"/>
        </w:rPr>
      </w:pPr>
      <w:r w:rsidRPr="008E036D">
        <w:rPr>
          <w:rFonts w:ascii="Cordia New" w:hAnsi="Cordia New" w:cs="Cordia New"/>
          <w:color w:val="FF0000"/>
          <w:sz w:val="28"/>
          <w:szCs w:val="32"/>
        </w:rPr>
        <w:t>Question 1</w:t>
      </w:r>
    </w:p>
    <w:p w:rsidR="008E036D" w:rsidRDefault="008E036D" w:rsidP="008E036D">
      <w:pPr>
        <w:pStyle w:val="NoSpacing"/>
        <w:ind w:left="720"/>
        <w:rPr>
          <w:rFonts w:ascii="Cordia New" w:hAnsi="Cordia New" w:cs="Cordia New"/>
          <w:sz w:val="28"/>
          <w:szCs w:val="32"/>
        </w:rPr>
      </w:pPr>
      <w:r>
        <w:rPr>
          <w:rFonts w:ascii="Cordia New" w:hAnsi="Cordia New" w:cs="Cordia New"/>
          <w:sz w:val="28"/>
          <w:szCs w:val="32"/>
        </w:rPr>
        <w:t>What is difference between</w:t>
      </w:r>
      <w:r w:rsidRPr="008E036D">
        <w:rPr>
          <w:rFonts w:ascii="Courier New" w:hAnsi="Courier New" w:cs="Courier New"/>
          <w:color w:val="000000"/>
          <w:sz w:val="20"/>
          <w:szCs w:val="20"/>
        </w:rPr>
        <w:t xml:space="preserve"> print </w:t>
      </w:r>
      <w:r>
        <w:rPr>
          <w:rFonts w:ascii="Cordia New" w:hAnsi="Cordia New" w:cs="Cordia New"/>
          <w:sz w:val="28"/>
          <w:szCs w:val="32"/>
        </w:rPr>
        <w:t xml:space="preserve">and </w:t>
      </w:r>
      <w:proofErr w:type="spellStart"/>
      <w:r w:rsidRPr="008E036D">
        <w:rPr>
          <w:rFonts w:ascii="Courier New" w:hAnsi="Courier New" w:cs="Courier New"/>
          <w:color w:val="000000"/>
          <w:sz w:val="20"/>
          <w:szCs w:val="20"/>
        </w:rPr>
        <w:t>println</w:t>
      </w:r>
      <w:proofErr w:type="spellEnd"/>
      <w:r>
        <w:rPr>
          <w:rFonts w:ascii="Cordia New" w:hAnsi="Cordia New" w:cs="Cordia New"/>
          <w:sz w:val="28"/>
          <w:szCs w:val="32"/>
        </w:rPr>
        <w:t xml:space="preserve"> statement?</w:t>
      </w:r>
    </w:p>
    <w:p w:rsidR="008E036D" w:rsidRDefault="008E036D" w:rsidP="008E036D">
      <w:pPr>
        <w:pStyle w:val="NoSpacing"/>
        <w:ind w:left="720"/>
        <w:rPr>
          <w:rFonts w:ascii="Cordia New" w:hAnsi="Cordia New" w:cs="Cordia New"/>
          <w:sz w:val="28"/>
          <w:szCs w:val="32"/>
        </w:rPr>
      </w:pPr>
      <w:r>
        <w:rPr>
          <w:rFonts w:ascii="Cordia New" w:hAnsi="Cordia New" w:cs="Cordia New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3593EE2" wp14:editId="21CE40B7">
                <wp:simplePos x="0" y="0"/>
                <wp:positionH relativeFrom="margin">
                  <wp:posOffset>263347</wp:posOffset>
                </wp:positionH>
                <wp:positionV relativeFrom="paragraph">
                  <wp:posOffset>12294</wp:posOffset>
                </wp:positionV>
                <wp:extent cx="5678805" cy="709631"/>
                <wp:effectExtent l="0" t="0" r="17145" b="14605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8805" cy="7096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036D" w:rsidRPr="008E036D" w:rsidRDefault="008E036D" w:rsidP="008E036D">
                            <w:pPr>
                              <w:ind w:firstLine="720"/>
                              <w:rPr>
                                <w:rFonts w:ascii="Cordia New" w:hAnsi="Cordia New" w:cs="Cordia New"/>
                                <w:sz w:val="28"/>
                                <w:szCs w:val="32"/>
                              </w:rPr>
                            </w:pPr>
                            <w:r w:rsidRPr="008E036D">
                              <w:rPr>
                                <w:rFonts w:ascii="Cordia New" w:hAnsi="Cordia New" w:cs="Cordia New"/>
                                <w:sz w:val="28"/>
                                <w:szCs w:val="32"/>
                              </w:rPr>
                              <w:t>Answer</w:t>
                            </w:r>
                          </w:p>
                          <w:p w:rsidR="008E036D" w:rsidRDefault="008E036D" w:rsidP="008E036D">
                            <w:pPr>
                              <w:ind w:firstLine="72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593EE2" id="_x0000_s1028" type="#_x0000_t202" style="position:absolute;left:0;text-align:left;margin-left:20.75pt;margin-top:.95pt;width:447.15pt;height:55.9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">
                <v:textbox>
                  <w:txbxContent>
                    <w:p w:rsidR="008E036D" w:rsidRPr="008E036D" w:rsidRDefault="008E036D" w:rsidP="008E036D">
                      <w:pPr>
                        <w:ind w:firstLine="720"/>
                        <w:rPr>
                          <w:rFonts w:ascii="Cordia New" w:hAnsi="Cordia New" w:cs="Cordia New"/>
                          <w:sz w:val="28"/>
                          <w:szCs w:val="32"/>
                        </w:rPr>
                      </w:pPr>
                      <w:r w:rsidRPr="008E036D">
                        <w:rPr>
                          <w:rFonts w:ascii="Cordia New" w:hAnsi="Cordia New" w:cs="Cordia New"/>
                          <w:sz w:val="28"/>
                          <w:szCs w:val="32"/>
                        </w:rPr>
                        <w:t>Answer</w:t>
                      </w:r>
                    </w:p>
                    <w:p w:rsidR="008E036D" w:rsidRDefault="008E036D" w:rsidP="008E036D">
                      <w:pPr>
                        <w:ind w:firstLine="72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8E036D" w:rsidRDefault="008E036D" w:rsidP="008E036D">
      <w:pPr>
        <w:pStyle w:val="NoSpacing"/>
        <w:ind w:left="720"/>
        <w:rPr>
          <w:rFonts w:ascii="Cordia New" w:hAnsi="Cordia New" w:cs="Cordia New"/>
          <w:sz w:val="28"/>
          <w:szCs w:val="32"/>
        </w:rPr>
      </w:pPr>
    </w:p>
    <w:p w:rsidR="008E036D" w:rsidRPr="008E036D" w:rsidRDefault="008E036D" w:rsidP="008E036D">
      <w:pPr>
        <w:pStyle w:val="NoSpacing"/>
        <w:ind w:left="720"/>
        <w:rPr>
          <w:rFonts w:ascii="Cordia New" w:hAnsi="Cordia New" w:cs="Cordia New"/>
          <w:sz w:val="28"/>
          <w:szCs w:val="32"/>
        </w:rPr>
      </w:pPr>
    </w:p>
    <w:p w:rsidR="008E036D" w:rsidRDefault="008E036D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9534B" w:rsidRDefault="00D9534B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9534B" w:rsidRDefault="00D9534B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9534B" w:rsidRDefault="00D9534B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9534B" w:rsidRDefault="00D9534B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9534B" w:rsidRDefault="00D9534B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9534B" w:rsidRDefault="00D9534B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8E036D" w:rsidRPr="00D9534B" w:rsidRDefault="00D9534B" w:rsidP="00D9534B">
      <w:pPr>
        <w:pStyle w:val="ListParagraph"/>
        <w:numPr>
          <w:ilvl w:val="0"/>
          <w:numId w:val="20"/>
        </w:numPr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lastRenderedPageBreak/>
        <w:t>Create number.java then w</w:t>
      </w:r>
      <w:r w:rsidR="008E036D" w:rsidRPr="00D9534B">
        <w:rPr>
          <w:rFonts w:ascii="Cordia New" w:hAnsi="Cordia New" w:cs="Cordia New"/>
          <w:sz w:val="32"/>
          <w:szCs w:val="32"/>
        </w:rPr>
        <w:t>rite the following statements then record the results</w:t>
      </w:r>
    </w:p>
    <w:p w:rsidR="008E036D" w:rsidRPr="00745017" w:rsidRDefault="008E036D" w:rsidP="00D9534B">
      <w:pPr>
        <w:numPr>
          <w:ilvl w:val="1"/>
          <w:numId w:val="20"/>
        </w:numPr>
        <w:rPr>
          <w:rFonts w:ascii="Cordia New" w:hAnsi="Cordia New" w:cs="Cordia New"/>
          <w:sz w:val="32"/>
          <w:szCs w:val="32"/>
        </w:rPr>
      </w:pPr>
      <w:proofErr w:type="spellStart"/>
      <w:r>
        <w:rPr>
          <w:rFonts w:ascii="Cordia New" w:hAnsi="Cordia New" w:cs="Cordia New"/>
          <w:sz w:val="32"/>
          <w:szCs w:val="32"/>
        </w:rPr>
        <w:t>System.out.println</w:t>
      </w:r>
      <w:proofErr w:type="spellEnd"/>
      <w:r>
        <w:rPr>
          <w:rFonts w:ascii="Cordia New" w:hAnsi="Cordia New" w:cs="Cordia New"/>
          <w:sz w:val="32"/>
          <w:szCs w:val="32"/>
        </w:rPr>
        <w:t>(</w:t>
      </w:r>
      <w:r w:rsidRPr="00745017">
        <w:rPr>
          <w:rFonts w:ascii="Cordia New" w:hAnsi="Cordia New" w:cs="Cordia New"/>
          <w:sz w:val="32"/>
          <w:szCs w:val="32"/>
        </w:rPr>
        <w:t>3 + 15 / 5 – 2 + 2 * 3</w:t>
      </w:r>
      <w:r>
        <w:rPr>
          <w:rFonts w:ascii="Cordia New" w:hAnsi="Cordia New" w:cs="Cordia New"/>
          <w:sz w:val="32"/>
          <w:szCs w:val="32"/>
        </w:rPr>
        <w:t>);</w:t>
      </w:r>
      <w:r w:rsidRPr="00745017">
        <w:rPr>
          <w:rFonts w:ascii="Cordia New" w:hAnsi="Cordia New" w:cs="Cordia New"/>
          <w:sz w:val="32"/>
          <w:szCs w:val="32"/>
        </w:rPr>
        <w:tab/>
      </w:r>
      <w:r w:rsidRPr="00745017">
        <w:rPr>
          <w:rFonts w:ascii="Cordia New" w:hAnsi="Cordia New" w:cs="Cordia New"/>
          <w:sz w:val="32"/>
          <w:szCs w:val="32"/>
        </w:rPr>
        <w:tab/>
      </w:r>
      <w:r w:rsidRPr="00745017">
        <w:rPr>
          <w:rFonts w:ascii="Cordia New" w:hAnsi="Cordia New" w:cs="Cordia New"/>
          <w:sz w:val="32"/>
          <w:szCs w:val="32"/>
        </w:rPr>
        <w:tab/>
        <w:t>_______________________</w:t>
      </w:r>
    </w:p>
    <w:p w:rsidR="008E036D" w:rsidRPr="00745017" w:rsidRDefault="008E036D" w:rsidP="00D9534B">
      <w:pPr>
        <w:numPr>
          <w:ilvl w:val="1"/>
          <w:numId w:val="20"/>
        </w:numPr>
        <w:rPr>
          <w:rFonts w:ascii="Cordia New" w:hAnsi="Cordia New" w:cs="Cordia New"/>
          <w:sz w:val="32"/>
          <w:szCs w:val="32"/>
        </w:rPr>
      </w:pPr>
      <w:proofErr w:type="spellStart"/>
      <w:r>
        <w:rPr>
          <w:rFonts w:ascii="Cordia New" w:hAnsi="Cordia New" w:cs="Cordia New"/>
          <w:sz w:val="32"/>
          <w:szCs w:val="32"/>
        </w:rPr>
        <w:t>System.out.println</w:t>
      </w:r>
      <w:proofErr w:type="spellEnd"/>
      <w:r>
        <w:rPr>
          <w:rFonts w:ascii="Cordia New" w:hAnsi="Cordia New" w:cs="Cordia New"/>
          <w:sz w:val="32"/>
          <w:szCs w:val="32"/>
        </w:rPr>
        <w:t>(</w:t>
      </w:r>
      <w:r w:rsidRPr="00745017">
        <w:rPr>
          <w:rFonts w:ascii="Cordia New" w:hAnsi="Cordia New" w:cs="Cordia New"/>
          <w:sz w:val="32"/>
          <w:szCs w:val="32"/>
        </w:rPr>
        <w:t>3 * 3 + 3 % 2 – 5 + ( 3 / 2)</w:t>
      </w:r>
      <w:r>
        <w:rPr>
          <w:rFonts w:ascii="Cordia New" w:hAnsi="Cordia New" w:cs="Cordia New"/>
          <w:sz w:val="32"/>
          <w:szCs w:val="32"/>
        </w:rPr>
        <w:t>);</w:t>
      </w:r>
      <w:r>
        <w:rPr>
          <w:rFonts w:ascii="Cordia New" w:hAnsi="Cordia New" w:cs="Cordia New"/>
          <w:sz w:val="32"/>
          <w:szCs w:val="32"/>
        </w:rPr>
        <w:tab/>
      </w:r>
      <w:r w:rsidRPr="00745017">
        <w:rPr>
          <w:rFonts w:ascii="Cordia New" w:hAnsi="Cordia New" w:cs="Cordia New"/>
          <w:sz w:val="32"/>
          <w:szCs w:val="32"/>
        </w:rPr>
        <w:tab/>
      </w:r>
      <w:r w:rsidRPr="00745017">
        <w:rPr>
          <w:rFonts w:ascii="Cordia New" w:hAnsi="Cordia New" w:cs="Cordia New"/>
          <w:sz w:val="32"/>
          <w:szCs w:val="32"/>
        </w:rPr>
        <w:tab/>
        <w:t>_______________________</w:t>
      </w:r>
    </w:p>
    <w:p w:rsidR="008E036D" w:rsidRPr="00745017" w:rsidRDefault="008E036D" w:rsidP="00D9534B">
      <w:pPr>
        <w:numPr>
          <w:ilvl w:val="1"/>
          <w:numId w:val="20"/>
        </w:numPr>
        <w:rPr>
          <w:rFonts w:ascii="Cordia New" w:hAnsi="Cordia New" w:cs="Cordia New"/>
          <w:sz w:val="32"/>
          <w:szCs w:val="32"/>
        </w:rPr>
      </w:pPr>
      <w:proofErr w:type="spellStart"/>
      <w:r>
        <w:rPr>
          <w:rFonts w:ascii="Cordia New" w:hAnsi="Cordia New" w:cs="Cordia New"/>
          <w:sz w:val="32"/>
          <w:szCs w:val="32"/>
        </w:rPr>
        <w:t>System.out.println</w:t>
      </w:r>
      <w:proofErr w:type="spellEnd"/>
      <w:r>
        <w:rPr>
          <w:rFonts w:ascii="Cordia New" w:hAnsi="Cordia New" w:cs="Cordia New"/>
          <w:sz w:val="32"/>
          <w:szCs w:val="32"/>
        </w:rPr>
        <w:t>(</w:t>
      </w:r>
      <w:r w:rsidRPr="00745017">
        <w:rPr>
          <w:rFonts w:ascii="Cordia New" w:hAnsi="Cordia New" w:cs="Cordia New"/>
          <w:sz w:val="32"/>
          <w:szCs w:val="32"/>
        </w:rPr>
        <w:t>3 + 20 / 5 + -2 * 4</w:t>
      </w:r>
      <w:r>
        <w:rPr>
          <w:rFonts w:ascii="Cordia New" w:hAnsi="Cordia New" w:cs="Cordia New"/>
          <w:sz w:val="32"/>
          <w:szCs w:val="32"/>
        </w:rPr>
        <w:t>);</w:t>
      </w:r>
      <w:r>
        <w:rPr>
          <w:rFonts w:ascii="Cordia New" w:hAnsi="Cordia New" w:cs="Cordia New"/>
          <w:sz w:val="32"/>
          <w:szCs w:val="32"/>
        </w:rPr>
        <w:tab/>
      </w:r>
      <w:r w:rsidRPr="00745017">
        <w:rPr>
          <w:rFonts w:ascii="Cordia New" w:hAnsi="Cordia New" w:cs="Cordia New"/>
          <w:sz w:val="32"/>
          <w:szCs w:val="32"/>
        </w:rPr>
        <w:tab/>
      </w:r>
      <w:r w:rsidRPr="00745017">
        <w:rPr>
          <w:rFonts w:ascii="Cordia New" w:hAnsi="Cordia New" w:cs="Cordia New"/>
          <w:sz w:val="32"/>
          <w:szCs w:val="32"/>
        </w:rPr>
        <w:tab/>
      </w:r>
      <w:r w:rsidRPr="00745017">
        <w:rPr>
          <w:rFonts w:ascii="Cordia New" w:hAnsi="Cordia New" w:cs="Cordia New"/>
          <w:sz w:val="32"/>
          <w:szCs w:val="32"/>
        </w:rPr>
        <w:tab/>
        <w:t>_______________________</w:t>
      </w:r>
    </w:p>
    <w:p w:rsidR="008E036D" w:rsidRDefault="008E036D" w:rsidP="00D9534B">
      <w:pPr>
        <w:numPr>
          <w:ilvl w:val="1"/>
          <w:numId w:val="20"/>
        </w:numPr>
        <w:rPr>
          <w:rFonts w:ascii="Cordia New" w:hAnsi="Cordia New" w:cs="Cordia New"/>
          <w:sz w:val="32"/>
          <w:szCs w:val="32"/>
        </w:rPr>
      </w:pPr>
      <w:proofErr w:type="spellStart"/>
      <w:r>
        <w:rPr>
          <w:rFonts w:ascii="Cordia New" w:hAnsi="Cordia New" w:cs="Cordia New"/>
          <w:sz w:val="32"/>
          <w:szCs w:val="32"/>
        </w:rPr>
        <w:t>System.out.println</w:t>
      </w:r>
      <w:proofErr w:type="spellEnd"/>
      <w:r>
        <w:rPr>
          <w:rFonts w:ascii="Cordia New" w:hAnsi="Cordia New" w:cs="Cordia New"/>
          <w:sz w:val="32"/>
          <w:szCs w:val="32"/>
        </w:rPr>
        <w:t>(</w:t>
      </w:r>
      <w:r w:rsidRPr="00745017">
        <w:rPr>
          <w:rFonts w:ascii="Cordia New" w:hAnsi="Cordia New" w:cs="Cordia New"/>
          <w:sz w:val="32"/>
          <w:szCs w:val="32"/>
        </w:rPr>
        <w:t>2 * ( 1 + -(24/4) / 2) * (2 – 6 % 3)</w:t>
      </w:r>
      <w:r>
        <w:rPr>
          <w:rFonts w:ascii="Cordia New" w:hAnsi="Cordia New" w:cs="Cordia New"/>
          <w:sz w:val="32"/>
          <w:szCs w:val="32"/>
        </w:rPr>
        <w:t>)</w:t>
      </w:r>
      <w:r>
        <w:rPr>
          <w:rFonts w:ascii="Cordia New" w:hAnsi="Cordia New" w:cs="Cordia New"/>
          <w:sz w:val="32"/>
          <w:szCs w:val="32"/>
        </w:rPr>
        <w:tab/>
      </w:r>
      <w:r w:rsidRPr="00745017">
        <w:rPr>
          <w:rFonts w:ascii="Cordia New" w:hAnsi="Cordia New" w:cs="Cordia New"/>
          <w:sz w:val="32"/>
          <w:szCs w:val="32"/>
        </w:rPr>
        <w:tab/>
        <w:t>_______________________</w:t>
      </w:r>
    </w:p>
    <w:p w:rsidR="008E036D" w:rsidRDefault="008E036D" w:rsidP="00D9534B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9534B" w:rsidRPr="008E036D" w:rsidRDefault="00D9534B" w:rsidP="00D9534B">
      <w:pPr>
        <w:pStyle w:val="ListParagraph"/>
        <w:numPr>
          <w:ilvl w:val="0"/>
          <w:numId w:val="20"/>
        </w:numPr>
        <w:rPr>
          <w:rFonts w:ascii="Cordia New" w:hAnsi="Cordia New" w:cs="Cordia New"/>
          <w:sz w:val="32"/>
          <w:szCs w:val="32"/>
        </w:rPr>
      </w:pPr>
      <w:r w:rsidRPr="008E036D">
        <w:rPr>
          <w:rFonts w:ascii="Cordia New" w:hAnsi="Cordia New" w:cs="Cordia New"/>
          <w:sz w:val="32"/>
          <w:szCs w:val="32"/>
        </w:rPr>
        <w:t>Share VS code screen and run the program to the teacher assistant (TA) to get the score.</w:t>
      </w:r>
    </w:p>
    <w:p w:rsidR="00D9534B" w:rsidRDefault="00D9534B" w:rsidP="00D9534B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924E57B" wp14:editId="3784642B">
                <wp:simplePos x="0" y="0"/>
                <wp:positionH relativeFrom="margin">
                  <wp:posOffset>241401</wp:posOffset>
                </wp:positionH>
                <wp:positionV relativeFrom="paragraph">
                  <wp:posOffset>106782</wp:posOffset>
                </wp:positionV>
                <wp:extent cx="5678805" cy="709631"/>
                <wp:effectExtent l="0" t="0" r="17145" b="14605"/>
                <wp:wrapNone/>
                <wp:docPr id="6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8805" cy="7096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9534B" w:rsidRPr="003E063D" w:rsidRDefault="00D9534B" w:rsidP="00D9534B">
                            <w:pPr>
                              <w:pStyle w:val="ListParagraph"/>
                              <w:rPr>
                                <w:rFonts w:ascii="Cordia New" w:hAnsi="Cordia New" w:cs="Cordia New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rdia New" w:hAnsi="Cordia New" w:cs="Cordia New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Checkpoint 2 </w:t>
                            </w:r>
                            <w:proofErr w:type="gramStart"/>
                            <w:r w:rsidRPr="003E063D">
                              <w:rPr>
                                <w:rFonts w:ascii="Cordia New" w:hAnsi="Cordia New" w:cs="Cordia New"/>
                                <w:b/>
                                <w:bCs/>
                                <w:sz w:val="32"/>
                                <w:szCs w:val="32"/>
                              </w:rPr>
                              <w:t>For</w:t>
                            </w:r>
                            <w:proofErr w:type="gramEnd"/>
                            <w:r w:rsidRPr="003E063D">
                              <w:rPr>
                                <w:rFonts w:ascii="Cordia New" w:hAnsi="Cordia New" w:cs="Cordia New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teacher or TA</w:t>
                            </w:r>
                          </w:p>
                          <w:p w:rsidR="00D9534B" w:rsidRDefault="00D9534B" w:rsidP="00D9534B">
                            <w:pPr>
                              <w:pStyle w:val="ListParagraph"/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󠇀</w:t>
                            </w:r>
                            <w:r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42A55"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  <w:t>Run “N</w:t>
                            </w:r>
                            <w:r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  <w:t>umber” Program.</w:t>
                            </w:r>
                          </w:p>
                          <w:p w:rsidR="00D9534B" w:rsidRDefault="00D9534B" w:rsidP="00D9534B">
                            <w:pPr>
                              <w:ind w:firstLine="72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24E57B" id="_x0000_s1029" type="#_x0000_t202" style="position:absolute;left:0;text-align:left;margin-left:19pt;margin-top:8.4pt;width:447.15pt;height:55.9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">
                <v:textbox>
                  <w:txbxContent>
                    <w:p w:rsidR="00D9534B" w:rsidRPr="003E063D" w:rsidRDefault="00D9534B" w:rsidP="00D9534B">
                      <w:pPr>
                        <w:pStyle w:val="ListParagraph"/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  <w:t xml:space="preserve">Checkpoint </w:t>
                      </w:r>
                      <w:r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  <w:t>2</w:t>
                      </w:r>
                      <w:r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proofErr w:type="gramStart"/>
                      <w:r w:rsidRPr="003E063D"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  <w:t>For</w:t>
                      </w:r>
                      <w:proofErr w:type="gramEnd"/>
                      <w:r w:rsidRPr="003E063D"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  <w:t xml:space="preserve"> teacher or TA</w:t>
                      </w:r>
                    </w:p>
                    <w:p w:rsidR="00D9534B" w:rsidRDefault="00D9534B" w:rsidP="00D9534B">
                      <w:pPr>
                        <w:pStyle w:val="ListParagraph"/>
                        <w:rPr>
                          <w:rFonts w:ascii="Cordia New" w:hAnsi="Cordia New" w:cs="Cordia New"/>
                          <w:sz w:val="32"/>
                          <w:szCs w:val="32"/>
                        </w:rPr>
                      </w:pPr>
                      <w:r>
                        <w:rPr>
                          <w:rFonts w:cs="Times New Roman"/>
                          <w:sz w:val="32"/>
                          <w:szCs w:val="32"/>
                        </w:rPr>
                        <w:t>󠇀</w:t>
                      </w:r>
                      <w:r>
                        <w:rPr>
                          <w:rFonts w:ascii="Cordia New" w:hAnsi="Cordia New" w:cs="Cordia New"/>
                          <w:sz w:val="32"/>
                          <w:szCs w:val="32"/>
                        </w:rPr>
                        <w:t xml:space="preserve"> </w:t>
                      </w:r>
                      <w:r w:rsidR="00C42A55">
                        <w:rPr>
                          <w:rFonts w:ascii="Cordia New" w:hAnsi="Cordia New" w:cs="Cordia New"/>
                          <w:sz w:val="32"/>
                          <w:szCs w:val="32"/>
                        </w:rPr>
                        <w:t>Run “N</w:t>
                      </w:r>
                      <w:bookmarkStart w:id="1" w:name="_GoBack"/>
                      <w:bookmarkEnd w:id="1"/>
                      <w:r>
                        <w:rPr>
                          <w:rFonts w:ascii="Cordia New" w:hAnsi="Cordia New" w:cs="Cordia New"/>
                          <w:sz w:val="32"/>
                          <w:szCs w:val="32"/>
                        </w:rPr>
                        <w:t>umber</w:t>
                      </w:r>
                      <w:r>
                        <w:rPr>
                          <w:rFonts w:ascii="Cordia New" w:hAnsi="Cordia New" w:cs="Cordia New"/>
                          <w:sz w:val="32"/>
                          <w:szCs w:val="32"/>
                        </w:rPr>
                        <w:t>” Program.</w:t>
                      </w:r>
                    </w:p>
                    <w:p w:rsidR="00D9534B" w:rsidRDefault="00D9534B" w:rsidP="00D9534B">
                      <w:pPr>
                        <w:ind w:firstLine="72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D9534B" w:rsidRDefault="00D9534B" w:rsidP="00D9534B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9534B" w:rsidRDefault="00D9534B" w:rsidP="00D9534B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9534B" w:rsidRDefault="00D9534B" w:rsidP="001D4571">
      <w:pPr>
        <w:pStyle w:val="ListParagraph"/>
        <w:numPr>
          <w:ilvl w:val="0"/>
          <w:numId w:val="20"/>
        </w:numPr>
        <w:rPr>
          <w:rFonts w:ascii="Cordia New" w:hAnsi="Cordia New" w:cs="Cordia New"/>
          <w:sz w:val="32"/>
          <w:szCs w:val="32"/>
        </w:rPr>
      </w:pPr>
      <w:r w:rsidRPr="00D9534B">
        <w:rPr>
          <w:rFonts w:ascii="Cordia New" w:hAnsi="Cordia New" w:cs="Cordia New"/>
          <w:sz w:val="32"/>
          <w:szCs w:val="32"/>
        </w:rPr>
        <w:t>Write a program that display you nickname by using * symb</w:t>
      </w:r>
      <w:r>
        <w:rPr>
          <w:rFonts w:ascii="Cordia New" w:hAnsi="Cordia New" w:cs="Cordia New"/>
          <w:sz w:val="32"/>
          <w:szCs w:val="32"/>
        </w:rPr>
        <w:t>ol.</w:t>
      </w:r>
    </w:p>
    <w:p w:rsidR="00D9534B" w:rsidRDefault="00D9534B" w:rsidP="00D9534B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>Example</w:t>
      </w:r>
    </w:p>
    <w:p w:rsidR="00D9534B" w:rsidRPr="00D9534B" w:rsidRDefault="00D9534B" w:rsidP="00D9534B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 xml:space="preserve"> </w:t>
      </w:r>
      <w:r>
        <w:rPr>
          <w:noProof/>
        </w:rPr>
        <w:drawing>
          <wp:inline distT="0" distB="0" distL="0" distR="0" wp14:anchorId="33DD15BE" wp14:editId="2EC337B5">
            <wp:extent cx="5057775" cy="17335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036D" w:rsidRDefault="008E036D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8E036D" w:rsidRDefault="00C42A55" w:rsidP="006806B1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F0E218B" wp14:editId="0C29C1D1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678805" cy="709631"/>
                <wp:effectExtent l="0" t="0" r="17145" b="14605"/>
                <wp:wrapNone/>
                <wp:docPr id="8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8805" cy="7096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2A55" w:rsidRPr="003E063D" w:rsidRDefault="00C42A55" w:rsidP="00C42A55">
                            <w:pPr>
                              <w:pStyle w:val="ListParagraph"/>
                              <w:rPr>
                                <w:rFonts w:ascii="Cordia New" w:hAnsi="Cordia New" w:cs="Cordia New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rdia New" w:hAnsi="Cordia New" w:cs="Cordia New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Checkpoint 3 </w:t>
                            </w:r>
                            <w:proofErr w:type="gramStart"/>
                            <w:r w:rsidRPr="003E063D">
                              <w:rPr>
                                <w:rFonts w:ascii="Cordia New" w:hAnsi="Cordia New" w:cs="Cordia New"/>
                                <w:b/>
                                <w:bCs/>
                                <w:sz w:val="32"/>
                                <w:szCs w:val="32"/>
                              </w:rPr>
                              <w:t>For</w:t>
                            </w:r>
                            <w:proofErr w:type="gramEnd"/>
                            <w:r w:rsidRPr="003E063D">
                              <w:rPr>
                                <w:rFonts w:ascii="Cordia New" w:hAnsi="Cordia New" w:cs="Cordia New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teacher or TA</w:t>
                            </w:r>
                          </w:p>
                          <w:p w:rsidR="00C42A55" w:rsidRDefault="00C42A55" w:rsidP="00C42A55">
                            <w:pPr>
                              <w:pStyle w:val="ListParagraph"/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󠇀</w:t>
                            </w:r>
                            <w:r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  <w:t xml:space="preserve"> Run Nickname Program.</w:t>
                            </w:r>
                          </w:p>
                          <w:p w:rsidR="00C42A55" w:rsidRDefault="00C42A55" w:rsidP="00C42A55">
                            <w:pPr>
                              <w:ind w:firstLine="72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0E218B" id="_x0000_s1030" type="#_x0000_t202" style="position:absolute;left:0;text-align:left;margin-left:0;margin-top:0;width:447.15pt;height:55.9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">
                <v:textbox>
                  <w:txbxContent>
                    <w:p w:rsidR="00C42A55" w:rsidRPr="003E063D" w:rsidRDefault="00C42A55" w:rsidP="00C42A55">
                      <w:pPr>
                        <w:pStyle w:val="ListParagraph"/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  <w:t xml:space="preserve">Checkpoint </w:t>
                      </w:r>
                      <w:r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  <w:t>3</w:t>
                      </w:r>
                      <w:r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proofErr w:type="gramStart"/>
                      <w:r w:rsidRPr="003E063D"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  <w:t>For</w:t>
                      </w:r>
                      <w:proofErr w:type="gramEnd"/>
                      <w:r w:rsidRPr="003E063D"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  <w:t xml:space="preserve"> teacher or TA</w:t>
                      </w:r>
                    </w:p>
                    <w:p w:rsidR="00C42A55" w:rsidRDefault="00C42A55" w:rsidP="00C42A55">
                      <w:pPr>
                        <w:pStyle w:val="ListParagraph"/>
                        <w:rPr>
                          <w:rFonts w:ascii="Cordia New" w:hAnsi="Cordia New" w:cs="Cordia New"/>
                          <w:sz w:val="32"/>
                          <w:szCs w:val="32"/>
                        </w:rPr>
                      </w:pPr>
                      <w:r>
                        <w:rPr>
                          <w:rFonts w:cs="Times New Roman"/>
                          <w:sz w:val="32"/>
                          <w:szCs w:val="32"/>
                        </w:rPr>
                        <w:t>󠇀</w:t>
                      </w:r>
                      <w:r>
                        <w:rPr>
                          <w:rFonts w:ascii="Cordia New" w:hAnsi="Cordia New" w:cs="Cordia New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Cordia New" w:hAnsi="Cordia New" w:cs="Cordia New"/>
                          <w:sz w:val="32"/>
                          <w:szCs w:val="32"/>
                        </w:rPr>
                        <w:t>Run Nickname</w:t>
                      </w:r>
                      <w:r>
                        <w:rPr>
                          <w:rFonts w:ascii="Cordia New" w:hAnsi="Cordia New" w:cs="Cordia New"/>
                          <w:sz w:val="32"/>
                          <w:szCs w:val="32"/>
                        </w:rPr>
                        <w:t xml:space="preserve"> Program.</w:t>
                      </w:r>
                    </w:p>
                    <w:p w:rsidR="00C42A55" w:rsidRDefault="00C42A55" w:rsidP="00C42A55">
                      <w:pPr>
                        <w:ind w:firstLine="72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8E036D" w:rsidRDefault="008E036D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8E036D" w:rsidRDefault="008E036D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8E036D" w:rsidRDefault="008E036D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8E036D" w:rsidRPr="009D6D0D" w:rsidRDefault="008E036D" w:rsidP="009D6D0D">
      <w:pPr>
        <w:rPr>
          <w:rFonts w:ascii="Cordia New" w:hAnsi="Cordia New" w:cs="Cordia New"/>
          <w:sz w:val="32"/>
          <w:szCs w:val="32"/>
        </w:rPr>
      </w:pPr>
    </w:p>
    <w:p w:rsidR="003E063D" w:rsidRDefault="003E063D" w:rsidP="009D6D0D">
      <w:pPr>
        <w:pStyle w:val="ListParagraph"/>
        <w:jc w:val="center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>----------------------------------------</w:t>
      </w:r>
      <w:bookmarkStart w:id="0" w:name="_GoBack"/>
      <w:bookmarkEnd w:id="0"/>
      <w:r>
        <w:rPr>
          <w:rFonts w:ascii="Cordia New" w:hAnsi="Cordia New" w:cs="Cordia New"/>
          <w:sz w:val="32"/>
          <w:szCs w:val="32"/>
        </w:rPr>
        <w:t>----End of Lab-----------------------------------------------</w:t>
      </w:r>
    </w:p>
    <w:p w:rsidR="003E063D" w:rsidRDefault="003E063D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6806B1" w:rsidRPr="006806B1" w:rsidRDefault="006806B1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43B4B" w:rsidRPr="00745017" w:rsidRDefault="00D43B4B" w:rsidP="00B379A8">
      <w:pPr>
        <w:jc w:val="center"/>
        <w:rPr>
          <w:rFonts w:ascii="Cordia New" w:hAnsi="Cordia New" w:cs="Cordia New"/>
          <w:sz w:val="32"/>
          <w:szCs w:val="32"/>
          <w:cs/>
        </w:rPr>
      </w:pPr>
    </w:p>
    <w:sectPr w:rsidR="00D43B4B" w:rsidRPr="00745017" w:rsidSect="000A42C7">
      <w:headerReference w:type="default" r:id="rId8"/>
      <w:footerReference w:type="even" r:id="rId9"/>
      <w:footerReference w:type="default" r:id="rId10"/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5F91" w:rsidRDefault="00DD5F91">
      <w:r>
        <w:separator/>
      </w:r>
    </w:p>
  </w:endnote>
  <w:endnote w:type="continuationSeparator" w:id="0">
    <w:p w:rsidR="00DD5F91" w:rsidRDefault="00DD5F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5C8B" w:rsidRDefault="0084698B" w:rsidP="0068181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0E5C8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E5C8B" w:rsidRDefault="000E5C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5C8B" w:rsidRDefault="0084698B" w:rsidP="0068181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0E5C8B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6D0D">
      <w:rPr>
        <w:rStyle w:val="PageNumber"/>
        <w:noProof/>
      </w:rPr>
      <w:t>1</w:t>
    </w:r>
    <w:r>
      <w:rPr>
        <w:rStyle w:val="PageNumber"/>
      </w:rPr>
      <w:fldChar w:fldCharType="end"/>
    </w:r>
  </w:p>
  <w:p w:rsidR="000E5C8B" w:rsidRDefault="000E5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5F91" w:rsidRDefault="00DD5F91">
      <w:r>
        <w:separator/>
      </w:r>
    </w:p>
  </w:footnote>
  <w:footnote w:type="continuationSeparator" w:id="0">
    <w:p w:rsidR="00DD5F91" w:rsidRDefault="00DD5F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4E3B" w:rsidRPr="00654E3B" w:rsidRDefault="000E5C8B" w:rsidP="00654E3B">
    <w:pPr>
      <w:jc w:val="center"/>
      <w:rPr>
        <w:rFonts w:ascii="Cordia New" w:hAnsi="Cordia New" w:cs="Cordia New"/>
        <w:szCs w:val="24"/>
      </w:rPr>
    </w:pPr>
    <w:r w:rsidRPr="00654E3B">
      <w:rPr>
        <w:rFonts w:ascii="Cordia New" w:hAnsi="Cordia New" w:cs="Cordia New"/>
        <w:szCs w:val="24"/>
      </w:rPr>
      <w:t>953</w:t>
    </w:r>
    <w:r w:rsidR="00E022F7">
      <w:rPr>
        <w:rFonts w:ascii="Cordia New" w:hAnsi="Cordia New" w:cs="Cordia New"/>
        <w:szCs w:val="24"/>
      </w:rPr>
      <w:t>100</w:t>
    </w:r>
    <w:r w:rsidR="006C4A7C">
      <w:rPr>
        <w:rFonts w:ascii="Cordia New" w:hAnsi="Cordia New" w:cs="Cordia New"/>
        <w:szCs w:val="24"/>
      </w:rPr>
      <w:t>Computers and Programming</w:t>
    </w:r>
    <w:r w:rsidRPr="00654E3B">
      <w:rPr>
        <w:rFonts w:ascii="Cordia New" w:hAnsi="Cordia New" w:cs="Cordia New"/>
        <w:szCs w:val="24"/>
      </w:rPr>
      <w:t xml:space="preserve"> </w:t>
    </w:r>
    <w:r w:rsidR="006C4A7C">
      <w:rPr>
        <w:rFonts w:ascii="Cordia New" w:hAnsi="Cordia New" w:cs="Cordia New"/>
        <w:szCs w:val="24"/>
      </w:rPr>
      <w:t>1</w:t>
    </w:r>
    <w:r w:rsidR="000A42C7" w:rsidRPr="00654E3B">
      <w:rPr>
        <w:rFonts w:ascii="Cordia New" w:hAnsi="Cordia New" w:cs="Cordia New"/>
        <w:szCs w:val="24"/>
      </w:rPr>
      <w:t>/2</w:t>
    </w:r>
    <w:r w:rsidR="00E022F7">
      <w:rPr>
        <w:rFonts w:ascii="Cordia New" w:hAnsi="Cordia New" w:cs="Cordia New"/>
        <w:szCs w:val="24"/>
      </w:rPr>
      <w:t>020</w:t>
    </w:r>
    <w:r w:rsidR="00654E3B" w:rsidRPr="00654E3B">
      <w:rPr>
        <w:rFonts w:ascii="Cordia New" w:hAnsi="Cordia New" w:cs="Cordia New"/>
        <w:szCs w:val="24"/>
      </w:rPr>
      <w:t xml:space="preserve"> </w:t>
    </w:r>
    <w:r w:rsidR="006C4A7C">
      <w:rPr>
        <w:rFonts w:ascii="Cordia New" w:hAnsi="Cordia New" w:cs="Cordia New"/>
        <w:szCs w:val="24"/>
      </w:rPr>
      <w:t>SE</w:t>
    </w:r>
    <w:r w:rsidR="00654E3B">
      <w:rPr>
        <w:rFonts w:ascii="Cordia New" w:hAnsi="Cordia New" w:cs="Cordia New"/>
        <w:szCs w:val="24"/>
      </w:rPr>
      <w:t>-CAMT-CMU</w:t>
    </w:r>
    <w:r w:rsidR="00C72869">
      <w:rPr>
        <w:rFonts w:ascii="Cordia New" w:hAnsi="Cordia New" w:cs="Cordia New"/>
        <w:szCs w:val="24"/>
      </w:rPr>
      <w:t xml:space="preserve"> </w:t>
    </w:r>
  </w:p>
  <w:p w:rsidR="000E5C8B" w:rsidRPr="003D07B9" w:rsidRDefault="000E5C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E2880"/>
    <w:multiLevelType w:val="multilevel"/>
    <w:tmpl w:val="A53EC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B7E0F"/>
    <w:multiLevelType w:val="hybridMultilevel"/>
    <w:tmpl w:val="95F07F08"/>
    <w:lvl w:ilvl="0" w:tplc="BBA2BD0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D8398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F1E8E1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3B0DB1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79470F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F825D6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F60D49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B80F3B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BBC2EF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526EE6"/>
    <w:multiLevelType w:val="multilevel"/>
    <w:tmpl w:val="580AF4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251F4A84"/>
    <w:multiLevelType w:val="hybridMultilevel"/>
    <w:tmpl w:val="BCBC02C8"/>
    <w:lvl w:ilvl="0" w:tplc="F840483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84C89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0E21B7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44C77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58B13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7CD73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AE751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A88982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D2EB3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B34EF2"/>
    <w:multiLevelType w:val="multilevel"/>
    <w:tmpl w:val="89446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4D6883"/>
    <w:multiLevelType w:val="hybridMultilevel"/>
    <w:tmpl w:val="88A6AC7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C0D387E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115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08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</w:lvl>
  </w:abstractNum>
  <w:abstractNum w:abstractNumId="7" w15:restartNumberingAfterBreak="0">
    <w:nsid w:val="2F673722"/>
    <w:multiLevelType w:val="hybridMultilevel"/>
    <w:tmpl w:val="824E91F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2036A7E"/>
    <w:multiLevelType w:val="multilevel"/>
    <w:tmpl w:val="7AEE995A"/>
    <w:lvl w:ilvl="0">
      <w:start w:val="4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"/>
      <w:numFmt w:val="decimal"/>
      <w:lvlText w:val="%1&gt;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&gt;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&gt;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&gt;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&gt;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&gt;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&gt;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&gt;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335A378F"/>
    <w:multiLevelType w:val="hybridMultilevel"/>
    <w:tmpl w:val="33968CC0"/>
    <w:lvl w:ilvl="0" w:tplc="2422794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D10795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96AFC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EE4CE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E2C2A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30A0D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50AC7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52CC1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E29B8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551965"/>
    <w:multiLevelType w:val="hybridMultilevel"/>
    <w:tmpl w:val="B6CE6B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996AFC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EE4CE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E2C2A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30A0D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50AC7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52CC1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E29B8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824546"/>
    <w:multiLevelType w:val="hybridMultilevel"/>
    <w:tmpl w:val="7F7630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A63080F"/>
    <w:multiLevelType w:val="hybridMultilevel"/>
    <w:tmpl w:val="DA047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6C51DA"/>
    <w:multiLevelType w:val="hybridMultilevel"/>
    <w:tmpl w:val="BBD0963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FD077C"/>
    <w:multiLevelType w:val="hybridMultilevel"/>
    <w:tmpl w:val="89446A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F771C"/>
    <w:multiLevelType w:val="multilevel"/>
    <w:tmpl w:val="E32A482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115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08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</w:lvl>
  </w:abstractNum>
  <w:abstractNum w:abstractNumId="16" w15:restartNumberingAfterBreak="0">
    <w:nsid w:val="6046326D"/>
    <w:multiLevelType w:val="multilevel"/>
    <w:tmpl w:val="33968CC0"/>
    <w:lvl w:ilvl="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9076E"/>
    <w:multiLevelType w:val="multilevel"/>
    <w:tmpl w:val="58D68036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6F6E13B0"/>
    <w:multiLevelType w:val="hybridMultilevel"/>
    <w:tmpl w:val="0162662E"/>
    <w:lvl w:ilvl="0" w:tplc="4E86D23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E0B98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6FED15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18722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C4B97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8095A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C81EC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EB26A2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A44EF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104031"/>
    <w:multiLevelType w:val="hybridMultilevel"/>
    <w:tmpl w:val="FD74010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996AFC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EE4CE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E2C2A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30A0D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50AC7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52CC1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E29B8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10"/>
  </w:num>
  <w:num w:numId="4">
    <w:abstractNumId w:val="18"/>
  </w:num>
  <w:num w:numId="5">
    <w:abstractNumId w:val="1"/>
  </w:num>
  <w:num w:numId="6">
    <w:abstractNumId w:val="3"/>
  </w:num>
  <w:num w:numId="7">
    <w:abstractNumId w:val="19"/>
  </w:num>
  <w:num w:numId="8">
    <w:abstractNumId w:val="14"/>
  </w:num>
  <w:num w:numId="9">
    <w:abstractNumId w:val="8"/>
  </w:num>
  <w:num w:numId="10">
    <w:abstractNumId w:val="5"/>
  </w:num>
  <w:num w:numId="11">
    <w:abstractNumId w:val="15"/>
  </w:num>
  <w:num w:numId="12">
    <w:abstractNumId w:val="2"/>
  </w:num>
  <w:num w:numId="13">
    <w:abstractNumId w:val="17"/>
  </w:num>
  <w:num w:numId="14">
    <w:abstractNumId w:val="6"/>
  </w:num>
  <w:num w:numId="15">
    <w:abstractNumId w:val="0"/>
  </w:num>
  <w:num w:numId="16">
    <w:abstractNumId w:val="4"/>
  </w:num>
  <w:num w:numId="17">
    <w:abstractNumId w:val="13"/>
  </w:num>
  <w:num w:numId="18">
    <w:abstractNumId w:val="11"/>
  </w:num>
  <w:num w:numId="19">
    <w:abstractNumId w:val="7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MDa2NDAyMDQ0tjBR0lEKTi0uzszPAykwrgUA6tIqOCwAAAA="/>
  </w:docVars>
  <w:rsids>
    <w:rsidRoot w:val="00140B96"/>
    <w:rsid w:val="00006308"/>
    <w:rsid w:val="00016A47"/>
    <w:rsid w:val="00024F98"/>
    <w:rsid w:val="00033B00"/>
    <w:rsid w:val="000376A6"/>
    <w:rsid w:val="0005613A"/>
    <w:rsid w:val="0005657E"/>
    <w:rsid w:val="0006677A"/>
    <w:rsid w:val="00074217"/>
    <w:rsid w:val="00074550"/>
    <w:rsid w:val="0007593F"/>
    <w:rsid w:val="000A04CC"/>
    <w:rsid w:val="000A42C7"/>
    <w:rsid w:val="000A7BAE"/>
    <w:rsid w:val="000E0142"/>
    <w:rsid w:val="000E5C8B"/>
    <w:rsid w:val="000F0AD3"/>
    <w:rsid w:val="000F0D8C"/>
    <w:rsid w:val="00101173"/>
    <w:rsid w:val="00106846"/>
    <w:rsid w:val="00116C39"/>
    <w:rsid w:val="00140B96"/>
    <w:rsid w:val="00141BF5"/>
    <w:rsid w:val="00144399"/>
    <w:rsid w:val="00150DAA"/>
    <w:rsid w:val="00153189"/>
    <w:rsid w:val="00161B87"/>
    <w:rsid w:val="001646A9"/>
    <w:rsid w:val="0016515C"/>
    <w:rsid w:val="00167F6B"/>
    <w:rsid w:val="00171553"/>
    <w:rsid w:val="001A6E20"/>
    <w:rsid w:val="001C01DB"/>
    <w:rsid w:val="001C61BC"/>
    <w:rsid w:val="001E7898"/>
    <w:rsid w:val="001F0081"/>
    <w:rsid w:val="001F3FB5"/>
    <w:rsid w:val="00203C45"/>
    <w:rsid w:val="002040E3"/>
    <w:rsid w:val="00233AEF"/>
    <w:rsid w:val="00241918"/>
    <w:rsid w:val="002511C1"/>
    <w:rsid w:val="00260B4C"/>
    <w:rsid w:val="00272271"/>
    <w:rsid w:val="00282A05"/>
    <w:rsid w:val="00292051"/>
    <w:rsid w:val="002C2911"/>
    <w:rsid w:val="002C5527"/>
    <w:rsid w:val="002D3B03"/>
    <w:rsid w:val="002F03D0"/>
    <w:rsid w:val="002F1F67"/>
    <w:rsid w:val="00303B8E"/>
    <w:rsid w:val="003061AD"/>
    <w:rsid w:val="00332822"/>
    <w:rsid w:val="00334B03"/>
    <w:rsid w:val="0036433E"/>
    <w:rsid w:val="00373E50"/>
    <w:rsid w:val="003741AA"/>
    <w:rsid w:val="003941CE"/>
    <w:rsid w:val="003A77B4"/>
    <w:rsid w:val="003C5366"/>
    <w:rsid w:val="003C7AB0"/>
    <w:rsid w:val="003D07B9"/>
    <w:rsid w:val="003E063D"/>
    <w:rsid w:val="003E4CCA"/>
    <w:rsid w:val="003F156B"/>
    <w:rsid w:val="003F4AD7"/>
    <w:rsid w:val="003F5E29"/>
    <w:rsid w:val="00401285"/>
    <w:rsid w:val="00403BF4"/>
    <w:rsid w:val="004143FD"/>
    <w:rsid w:val="00420ED6"/>
    <w:rsid w:val="00422096"/>
    <w:rsid w:val="00425D75"/>
    <w:rsid w:val="00427874"/>
    <w:rsid w:val="00444984"/>
    <w:rsid w:val="00453328"/>
    <w:rsid w:val="00455029"/>
    <w:rsid w:val="00456F4B"/>
    <w:rsid w:val="00466207"/>
    <w:rsid w:val="00491D3A"/>
    <w:rsid w:val="004977C0"/>
    <w:rsid w:val="004A205F"/>
    <w:rsid w:val="004A26A8"/>
    <w:rsid w:val="004B388A"/>
    <w:rsid w:val="004B69FB"/>
    <w:rsid w:val="004C4819"/>
    <w:rsid w:val="004D4205"/>
    <w:rsid w:val="004E1DBF"/>
    <w:rsid w:val="00522D74"/>
    <w:rsid w:val="00523388"/>
    <w:rsid w:val="00524DD4"/>
    <w:rsid w:val="005321D6"/>
    <w:rsid w:val="00540308"/>
    <w:rsid w:val="005629A8"/>
    <w:rsid w:val="005832C4"/>
    <w:rsid w:val="0058594D"/>
    <w:rsid w:val="00585BB1"/>
    <w:rsid w:val="0059155A"/>
    <w:rsid w:val="005B62E5"/>
    <w:rsid w:val="005D71CC"/>
    <w:rsid w:val="005E2ABE"/>
    <w:rsid w:val="005E78F5"/>
    <w:rsid w:val="005F04EE"/>
    <w:rsid w:val="005F2E8F"/>
    <w:rsid w:val="0060522D"/>
    <w:rsid w:val="00605573"/>
    <w:rsid w:val="006079CF"/>
    <w:rsid w:val="00610F65"/>
    <w:rsid w:val="006174E7"/>
    <w:rsid w:val="00630F64"/>
    <w:rsid w:val="00632D46"/>
    <w:rsid w:val="00644FFC"/>
    <w:rsid w:val="00645954"/>
    <w:rsid w:val="00654E3B"/>
    <w:rsid w:val="00664E57"/>
    <w:rsid w:val="0066686F"/>
    <w:rsid w:val="0067631D"/>
    <w:rsid w:val="006806B1"/>
    <w:rsid w:val="0068181B"/>
    <w:rsid w:val="006A5811"/>
    <w:rsid w:val="006A5E0C"/>
    <w:rsid w:val="006B02C9"/>
    <w:rsid w:val="006B1CB6"/>
    <w:rsid w:val="006B7E7D"/>
    <w:rsid w:val="006C021E"/>
    <w:rsid w:val="006C3B86"/>
    <w:rsid w:val="006C4A7C"/>
    <w:rsid w:val="006C726D"/>
    <w:rsid w:val="006D67C4"/>
    <w:rsid w:val="006E6E54"/>
    <w:rsid w:val="00717B39"/>
    <w:rsid w:val="00717D16"/>
    <w:rsid w:val="0072122D"/>
    <w:rsid w:val="00730410"/>
    <w:rsid w:val="007447E9"/>
    <w:rsid w:val="00744BA7"/>
    <w:rsid w:val="00745017"/>
    <w:rsid w:val="007509AC"/>
    <w:rsid w:val="00755CB7"/>
    <w:rsid w:val="00786F90"/>
    <w:rsid w:val="0079558A"/>
    <w:rsid w:val="007A7CB0"/>
    <w:rsid w:val="007B2A41"/>
    <w:rsid w:val="007B3AE5"/>
    <w:rsid w:val="007C4798"/>
    <w:rsid w:val="007C4DC6"/>
    <w:rsid w:val="007E7DFD"/>
    <w:rsid w:val="007F17AD"/>
    <w:rsid w:val="00800669"/>
    <w:rsid w:val="00801473"/>
    <w:rsid w:val="00827F8C"/>
    <w:rsid w:val="0084698B"/>
    <w:rsid w:val="00854C74"/>
    <w:rsid w:val="0088545F"/>
    <w:rsid w:val="008B4D79"/>
    <w:rsid w:val="008C220A"/>
    <w:rsid w:val="008C3039"/>
    <w:rsid w:val="008D1B8B"/>
    <w:rsid w:val="008E036D"/>
    <w:rsid w:val="008E0AA6"/>
    <w:rsid w:val="008E1720"/>
    <w:rsid w:val="008E2C95"/>
    <w:rsid w:val="00916F54"/>
    <w:rsid w:val="009208C3"/>
    <w:rsid w:val="00934473"/>
    <w:rsid w:val="00942480"/>
    <w:rsid w:val="00942938"/>
    <w:rsid w:val="0095485F"/>
    <w:rsid w:val="00961070"/>
    <w:rsid w:val="00993B65"/>
    <w:rsid w:val="009B3BA3"/>
    <w:rsid w:val="009D3407"/>
    <w:rsid w:val="009D6D0D"/>
    <w:rsid w:val="009E2FE9"/>
    <w:rsid w:val="009E7D3C"/>
    <w:rsid w:val="009F23C6"/>
    <w:rsid w:val="00A00447"/>
    <w:rsid w:val="00A02F38"/>
    <w:rsid w:val="00A1251F"/>
    <w:rsid w:val="00A13A4B"/>
    <w:rsid w:val="00A22466"/>
    <w:rsid w:val="00A254FF"/>
    <w:rsid w:val="00A350E6"/>
    <w:rsid w:val="00A45A78"/>
    <w:rsid w:val="00A50D15"/>
    <w:rsid w:val="00A9173E"/>
    <w:rsid w:val="00A93E18"/>
    <w:rsid w:val="00AB0B02"/>
    <w:rsid w:val="00AC0278"/>
    <w:rsid w:val="00AC34BC"/>
    <w:rsid w:val="00AE76B2"/>
    <w:rsid w:val="00AE7B14"/>
    <w:rsid w:val="00AF44AF"/>
    <w:rsid w:val="00AF465A"/>
    <w:rsid w:val="00B17509"/>
    <w:rsid w:val="00B2719F"/>
    <w:rsid w:val="00B30222"/>
    <w:rsid w:val="00B379A8"/>
    <w:rsid w:val="00B43EB3"/>
    <w:rsid w:val="00B46400"/>
    <w:rsid w:val="00B57B5A"/>
    <w:rsid w:val="00B57C9E"/>
    <w:rsid w:val="00B7055B"/>
    <w:rsid w:val="00B84282"/>
    <w:rsid w:val="00B92FAD"/>
    <w:rsid w:val="00B9724E"/>
    <w:rsid w:val="00BA0F77"/>
    <w:rsid w:val="00BA2C1C"/>
    <w:rsid w:val="00BB3A5C"/>
    <w:rsid w:val="00BD0187"/>
    <w:rsid w:val="00BD7D05"/>
    <w:rsid w:val="00C10FEF"/>
    <w:rsid w:val="00C1712B"/>
    <w:rsid w:val="00C22DFC"/>
    <w:rsid w:val="00C42A55"/>
    <w:rsid w:val="00C45C7F"/>
    <w:rsid w:val="00C525B3"/>
    <w:rsid w:val="00C6432E"/>
    <w:rsid w:val="00C70322"/>
    <w:rsid w:val="00C72869"/>
    <w:rsid w:val="00C76C30"/>
    <w:rsid w:val="00CA52B4"/>
    <w:rsid w:val="00CA5A39"/>
    <w:rsid w:val="00CC090D"/>
    <w:rsid w:val="00CC2687"/>
    <w:rsid w:val="00CD1A1D"/>
    <w:rsid w:val="00CF18D2"/>
    <w:rsid w:val="00CF2836"/>
    <w:rsid w:val="00D06391"/>
    <w:rsid w:val="00D14A48"/>
    <w:rsid w:val="00D34A02"/>
    <w:rsid w:val="00D43B4B"/>
    <w:rsid w:val="00D4712F"/>
    <w:rsid w:val="00D65881"/>
    <w:rsid w:val="00D66B13"/>
    <w:rsid w:val="00D66C33"/>
    <w:rsid w:val="00D67409"/>
    <w:rsid w:val="00D800BD"/>
    <w:rsid w:val="00D86062"/>
    <w:rsid w:val="00D9534B"/>
    <w:rsid w:val="00D96377"/>
    <w:rsid w:val="00DC188C"/>
    <w:rsid w:val="00DC736B"/>
    <w:rsid w:val="00DD5F91"/>
    <w:rsid w:val="00DF1DA0"/>
    <w:rsid w:val="00DF2E56"/>
    <w:rsid w:val="00E022F7"/>
    <w:rsid w:val="00E05B4F"/>
    <w:rsid w:val="00E06781"/>
    <w:rsid w:val="00E14186"/>
    <w:rsid w:val="00E17D37"/>
    <w:rsid w:val="00E25001"/>
    <w:rsid w:val="00E65CD2"/>
    <w:rsid w:val="00E86DB9"/>
    <w:rsid w:val="00E93923"/>
    <w:rsid w:val="00E95F5C"/>
    <w:rsid w:val="00EA618B"/>
    <w:rsid w:val="00EB4A19"/>
    <w:rsid w:val="00EB5495"/>
    <w:rsid w:val="00EC1ECC"/>
    <w:rsid w:val="00EC4FC5"/>
    <w:rsid w:val="00EC554B"/>
    <w:rsid w:val="00EE377B"/>
    <w:rsid w:val="00EE54A8"/>
    <w:rsid w:val="00EE7773"/>
    <w:rsid w:val="00EF1E0F"/>
    <w:rsid w:val="00F07B0C"/>
    <w:rsid w:val="00F161C0"/>
    <w:rsid w:val="00F17389"/>
    <w:rsid w:val="00F23525"/>
    <w:rsid w:val="00F261F3"/>
    <w:rsid w:val="00F30F3A"/>
    <w:rsid w:val="00F407A3"/>
    <w:rsid w:val="00F62F79"/>
    <w:rsid w:val="00F64B55"/>
    <w:rsid w:val="00F7181F"/>
    <w:rsid w:val="00F7249D"/>
    <w:rsid w:val="00F9171D"/>
    <w:rsid w:val="00F959FA"/>
    <w:rsid w:val="00FA12E6"/>
    <w:rsid w:val="00FB04CE"/>
    <w:rsid w:val="00FB4CBC"/>
    <w:rsid w:val="00FC0BB9"/>
    <w:rsid w:val="00FC7EB4"/>
    <w:rsid w:val="00FD0C18"/>
    <w:rsid w:val="00FD2557"/>
    <w:rsid w:val="00FD5C53"/>
    <w:rsid w:val="00FE25A6"/>
    <w:rsid w:val="00FE3D60"/>
    <w:rsid w:val="00FE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AA72B3"/>
  <w15:docId w15:val="{06D17DF1-CB44-4C86-A732-F0F1C7904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5CB7"/>
    <w:rPr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D07B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3D07B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0E5C8B"/>
  </w:style>
  <w:style w:type="paragraph" w:styleId="ListParagraph">
    <w:name w:val="List Paragraph"/>
    <w:basedOn w:val="Normal"/>
    <w:uiPriority w:val="34"/>
    <w:qFormat/>
    <w:rsid w:val="00E022F7"/>
    <w:pPr>
      <w:ind w:left="720"/>
      <w:contextualSpacing/>
    </w:pPr>
  </w:style>
  <w:style w:type="paragraph" w:styleId="NoSpacing">
    <w:name w:val="No Spacing"/>
    <w:uiPriority w:val="1"/>
    <w:qFormat/>
    <w:rsid w:val="00EA618B"/>
    <w:rPr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93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3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875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7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2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6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12655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5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7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12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3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01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1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1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0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9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35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2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0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03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5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0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0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30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จงเขียนโปรแกรมเพื่อดูผลลัพธ์ดังต่อไปนี้โดยกำหนดให้ a มี data type เป็น int และ double</vt:lpstr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จงเขียนโปรแกรมเพื่อดูผลลัพธ์ดังต่อไปนี้โดยกำหนดให้ a มี data type เป็น int และ double</dc:title>
  <dc:subject/>
  <dc:creator>cmu</dc:creator>
  <cp:keywords/>
  <dc:description/>
  <cp:lastModifiedBy>Aj.Ball .</cp:lastModifiedBy>
  <cp:revision>4</cp:revision>
  <cp:lastPrinted>2011-06-13T08:11:00Z</cp:lastPrinted>
  <dcterms:created xsi:type="dcterms:W3CDTF">2020-07-14T06:39:00Z</dcterms:created>
  <dcterms:modified xsi:type="dcterms:W3CDTF">2020-07-14T08:02:00Z</dcterms:modified>
</cp:coreProperties>
</file>